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South</w:t>
      </w:r>
      <w:r>
        <w:t xml:space="preserve"> </w:t>
      </w:r>
      <w:r>
        <w:t xml:space="preserve">Africa</w:t>
      </w:r>
      <w:r>
        <w:t xml:space="preserve"> </w:t>
      </w:r>
      <w:r>
        <w:t xml:space="preserve">Johannesburg</w:t>
      </w:r>
    </w:p>
    <w:p>
      <w:pPr>
        <w:pStyle w:val="FirstParagraph"/>
      </w:pPr>
      <w:r>
        <w:t xml:space="preserve">SCHOLARSHIP APPLICATION LETTER</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p>
      <w:pPr>
        <w:pStyle w:val="BodyText"/>
      </w:pPr>
      <w:r>
        <w:t xml:space="preserve">Date: [Current Date]</w:t>
      </w:r>
    </w:p>
    <w:p>
      <w:pPr>
        <w:pStyle w:val="BodyText"/>
      </w:pPr>
      <w:r>
        <w:br/>
      </w:r>
      <w:r>
        <w:br/>
      </w:r>
    </w:p>
    <w:p>
      <w:pPr>
        <w:pStyle w:val="BodyText"/>
      </w:pPr>
      <w:r>
        <w:t xml:space="preserve">Admissions Committee</w:t>
      </w:r>
    </w:p>
    <w:p>
      <w:pPr>
        <w:pStyle w:val="BodyText"/>
      </w:pPr>
      <w:r>
        <w:t xml:space="preserve">Scholarship Program for Industrial Engineering Excellence</w:t>
      </w:r>
    </w:p>
    <w:p>
      <w:pPr>
        <w:pStyle w:val="BodyText"/>
      </w:pPr>
      <w:r>
        <w:t xml:space="preserve">University of Johannesburg (UJ)</w:t>
      </w:r>
    </w:p>
    <w:p>
      <w:pPr>
        <w:pStyle w:val="BodyText"/>
      </w:pPr>
      <w:r>
        <w:t xml:space="preserve">Johannesburg, Gauteng 2000</w:t>
      </w:r>
    </w:p>
    <w:p>
      <w:pPr>
        <w:pStyle w:val="BodyText"/>
      </w:pPr>
      <w:r>
        <w:br/>
      </w:r>
      <w:r>
        <w:br/>
      </w:r>
    </w:p>
    <w:bookmarkStart w:id="20" w:name="Xc653c14d632146f361d31e299ec478c13b6a7ea"/>
    <w:p>
      <w:pPr>
        <w:pStyle w:val="Heading2"/>
      </w:pPr>
      <w:r>
        <w:t xml:space="preserve">Application for the [Specific Scholarship Name] Scholarship in Industrial Engineering</w:t>
      </w:r>
    </w:p>
    <w:p>
      <w:pPr>
        <w:pStyle w:val="FirstParagraph"/>
      </w:pPr>
      <w:r>
        <w:br/>
      </w:r>
      <w:r>
        <w:br/>
      </w:r>
    </w:p>
    <w:p>
      <w:pPr>
        <w:pStyle w:val="BodyText"/>
      </w:pPr>
      <w:r>
        <w:t xml:space="preserve">To the Esteemed Members of the Admissions Committee,</w:t>
      </w:r>
    </w:p>
    <w:p>
      <w:pPr>
        <w:pStyle w:val="BodyText"/>
      </w:pPr>
      <w:r>
        <w:t xml:space="preserve">It is with profound enthusiasm and unwavering determination that I submit my application for the [Specific Scholarship Name] Scholarship, a prestigious opportunity designed to cultivate future leaders in Industrial Engineering within South Africa. As a dedicated student hailing from Soweto, Johannesburg, I have witnessed firsthand the transformative power of efficient industrial systems on communities and economies – this is why I am writing this</w:t>
      </w:r>
      <w:r>
        <w:t xml:space="preserve"> </w:t>
      </w:r>
      <w:r>
        <w:rPr>
          <w:bCs/>
          <w:b/>
        </w:rPr>
        <w:t xml:space="preserve">Scholarship Application Letter</w:t>
      </w:r>
      <w:r>
        <w:t xml:space="preserve"> </w:t>
      </w:r>
      <w:r>
        <w:t xml:space="preserve">with a clear vision: to become an impactful</w:t>
      </w:r>
      <w:r>
        <w:t xml:space="preserve"> </w:t>
      </w:r>
      <w:r>
        <w:rPr>
          <w:bCs/>
          <w:b/>
        </w:rPr>
        <w:t xml:space="preserve">Industrial Engineer</w:t>
      </w:r>
      <w:r>
        <w:t xml:space="preserve"> </w:t>
      </w:r>
      <w:r>
        <w:t xml:space="preserve">contributing directly to the sustainable growth of</w:t>
      </w:r>
      <w:r>
        <w:t xml:space="preserve"> </w:t>
      </w:r>
      <w:r>
        <w:rPr>
          <w:bCs/>
          <w:b/>
        </w:rPr>
        <w:t xml:space="preserve">South Africa Johannesburg</w:t>
      </w:r>
      <w:r>
        <w:t xml:space="preserve">.</w:t>
      </w:r>
    </w:p>
    <w:p>
      <w:pPr>
        <w:pStyle w:val="BodyText"/>
      </w:pPr>
      <w:r>
        <w:t xml:space="preserve">The dynamic industrial landscape of Johannesburg, as the economic hub of South Africa, presents both immense challenges and unparalleled opportunities. From the sprawling mining operations in the East Rand to the bustling manufacturing complexes along the R21 corridor, and critical logistics networks serving Southern Africa, there is an acute need for engineering solutions that optimize processes, reduce waste, and enhance productivity. My academic journey at Wits University has been meticulously focused on developing these very competencies. I have excelled in courses such as Production Systems Analysis, Operations Research, Lean Manufacturing Principles (ISO 9001), and Industrial Automation – all directly aligned with the industrial needs of Johannesburg’s key sectors. My final-year project, "Optimizing Material Flow in a Gauteng-Based Automotive Components Manufacturer," earned top marks for its practical application to reduce bottlenecks by 28% – a testament to my commitment to solving real-world problems within</w:t>
      </w:r>
      <w:r>
        <w:t xml:space="preserve"> </w:t>
      </w:r>
      <w:r>
        <w:rPr>
          <w:bCs/>
          <w:b/>
        </w:rPr>
        <w:t xml:space="preserve">South Africa Johannesburg</w:t>
      </w:r>
      <w:r>
        <w:t xml:space="preserve">'s industrial context.</w:t>
      </w:r>
    </w:p>
    <w:p>
      <w:pPr>
        <w:pStyle w:val="BodyText"/>
      </w:pPr>
      <w:r>
        <w:t xml:space="preserve">I am deeply motivated by the urgent need for efficiency in South Africa’s manufacturing and logistics sectors, where energy constraints and supply chain disruptions significantly hinder growth. As an aspiring</w:t>
      </w:r>
      <w:r>
        <w:t xml:space="preserve"> </w:t>
      </w:r>
      <w:r>
        <w:rPr>
          <w:bCs/>
          <w:b/>
        </w:rPr>
        <w:t xml:space="preserve">Industrial Engineer</w:t>
      </w:r>
      <w:r>
        <w:t xml:space="preserve">, I understand that my role extends beyond technical proficiency; it demands a profound understanding of local socio-economic realities. Growing up near the Soweto Industrial Park, I observed small-scale manufacturers struggling with outdated processes and limited access to advanced engineering support – a gap I am determined to bridge. My participation in the Johannesburg Youth Engineering Mentorship Program further solidified this commitment, where I assisted township entrepreneurs in implementing basic workflow improvements that increased their output by up to 15%. This experience taught me that sustainable industrial development must be inclusive, and it cemented my resolve to focus on scalable solutions for Johannesburg’s diverse industrial ecosystem.</w:t>
      </w:r>
    </w:p>
    <w:p>
      <w:pPr>
        <w:pStyle w:val="BodyText"/>
      </w:pPr>
      <w:r>
        <w:t xml:space="preserve">The</w:t>
      </w:r>
      <w:r>
        <w:t xml:space="preserve"> </w:t>
      </w:r>
      <w:r>
        <w:rPr>
          <w:bCs/>
          <w:b/>
        </w:rPr>
        <w:t xml:space="preserve">Scholarship Application Letter</w:t>
      </w:r>
      <w:r>
        <w:t xml:space="preserve"> </w:t>
      </w:r>
      <w:r>
        <w:t xml:space="preserve">represents far more than financial support; it is an investment in a future where South Africa leverages its engineering talent to drive self-sufficiency. The [Specific Scholarship Name] scholarship, with its emphasis on practical industry collaboration and community impact, aligns perfectly with my goals. This scholarship would enable me to pursue advanced studies at the University of Johannesburg, specifically within the Department of Industrial Engineering, a globally recognized center for innovation in Southern Africa. Access to UJ’s state-of-the-art simulation labs and partnerships with industry leaders like Sasol (in Secunda but heavily impacting Johannesburg logistics), Eskom, and major automotive manufacturers would provide the platform I need to develop cutting-edge solutions tailored for the South African market. Without this support, my transition from academic excellence to professional impact would be significantly delayed due to financial constraints faced by many talented students from historically disadvantaged communities in Johannesburg.</w:t>
      </w:r>
    </w:p>
    <w:p>
      <w:pPr>
        <w:pStyle w:val="BodyText"/>
      </w:pPr>
      <w:r>
        <w:t xml:space="preserve">My long-term vision is clear: Upon graduation, I will establish an Industrial Engineering consultancy based in Johannesburg focused exclusively on empowering small and medium enterprises (SMEs) across the Gauteng province. My goal is to develop affordable, locally adapted process optimization frameworks that address unique challenges like energy-intensive manufacturing and complex supply chain dynamics prevalent in</w:t>
      </w:r>
      <w:r>
        <w:t xml:space="preserve"> </w:t>
      </w:r>
      <w:r>
        <w:rPr>
          <w:bCs/>
          <w:b/>
        </w:rPr>
        <w:t xml:space="preserve">South Africa Johannesburg</w:t>
      </w:r>
      <w:r>
        <w:t xml:space="preserve">. I will prioritize partnerships with municipal initiatives like the Johannesburg Integrated Transport Plan (JITP) and community development trusts to ensure my work drives inclusive economic growth. This scholarship is the critical catalyst that will allow me to acquire the specialized knowledge, industry connections, and professional credibility necessary to launch this mission.</w:t>
      </w:r>
    </w:p>
    <w:p>
      <w:pPr>
        <w:pStyle w:val="BodyText"/>
      </w:pPr>
      <w:r>
        <w:t xml:space="preserve">Moreover, I am committed to active engagement with Johannesburg’s engineering community beyond academia. I currently volunteer with the South African Institute of Industrial Engineers (SAIIE) – Johannesburg Chapter – as a student representative on their youth development committee. This involvement has deepened my understanding of the professional landscape and reinforced my belief that industrial engineers are pivotal in building resilient, future-ready cities. The scholarship would further enable me to participate in SAIIE’s leadership programs and international conferences, ensuring my skills remain globally competitive while serving local needs.</w:t>
      </w:r>
    </w:p>
    <w:p>
      <w:pPr>
        <w:pStyle w:val="BodyText"/>
      </w:pPr>
      <w:r>
        <w:t xml:space="preserve">South Africa stands at a critical juncture where engineering innovation is synonymous with national progress. As an Industrial Engineer committed to the development of Johannesburg, I am eager to contribute my skills not merely as a professional, but as a community-focused problem-solver. The [Specific Scholarship Name] scholarship would empower me to transform theoretical knowledge into tangible industrial advancement for Johannesburg and, by extension, South Africa. I have attached all required documentation including academic transcripts, project reports, and letters of recommendation from industry professionals who have witnessed my dedication to improving local manufacturing efficiency.</w:t>
      </w:r>
    </w:p>
    <w:p>
      <w:pPr>
        <w:pStyle w:val="BodyText"/>
      </w:pPr>
      <w:r>
        <w:t xml:space="preserve">I respectfully request the opportunity to join this prestigious scholarship cohort. My academic record, practical experience in Johannesburg’s industrial environment, and unwavering commitment to South Africa’s economic advancement make me a strong candidate ready to maximize this investment. Thank you for considering my</w:t>
      </w:r>
      <w:r>
        <w:t xml:space="preserve"> </w:t>
      </w:r>
      <w:r>
        <w:rPr>
          <w:bCs/>
          <w:b/>
        </w:rPr>
        <w:t xml:space="preserve">Scholarship Application Letter</w:t>
      </w:r>
      <w:r>
        <w:t xml:space="preserve">. I am eager to discuss how my skills as an aspiring Industrial Engineer can directly contribute to the future prosperity of</w:t>
      </w:r>
      <w:r>
        <w:t xml:space="preserve"> </w:t>
      </w:r>
      <w:r>
        <w:rPr>
          <w:bCs/>
          <w:b/>
        </w:rPr>
        <w:t xml:space="preserve">South Africa Johannesburg</w:t>
      </w:r>
      <w:r>
        <w:t xml:space="preserve"> </w:t>
      </w:r>
      <w:r>
        <w:t xml:space="preserve">and look forward to your positive response.</w:t>
      </w:r>
    </w:p>
    <w:p>
      <w:pPr>
        <w:pStyle w:val="BodyText"/>
      </w:pPr>
      <w:r>
        <w:br/>
      </w:r>
      <w:r>
        <w:br/>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South Africa Johannesburg</dc:title>
  <dc:creator/>
  <dc:language>en</dc:language>
  <cp:keywords/>
  <dcterms:created xsi:type="dcterms:W3CDTF">2026-07-24T18:05:53Z</dcterms:created>
  <dcterms:modified xsi:type="dcterms:W3CDTF">2026-07-24T18:05:53Z</dcterms:modified>
</cp:coreProperties>
</file>

<file path=docProps/custom.xml><?xml version="1.0" encoding="utf-8"?>
<Properties xmlns="http://schemas.openxmlformats.org/officeDocument/2006/custom-properties" xmlns:vt="http://schemas.openxmlformats.org/officeDocument/2006/docPropsVTypes"/>
</file>